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E1DA7" w14:textId="1D74714D" w:rsidR="00FB05E8" w:rsidRDefault="00FB05E8" w:rsidP="002E2F17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2B6474" w14:textId="77777777" w:rsidR="00FB05E8" w:rsidRPr="002E2F17" w:rsidRDefault="00FB05E8" w:rsidP="002E2F17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FB05E8" w:rsidRPr="002E2F17">
      <w:headerReference w:type="even" r:id="rId6"/>
      <w:headerReference w:type="default" r:id="rId7"/>
      <w:footerReference w:type="default" r:id="rId8"/>
      <w:headerReference w:type="first" r:id="rId9"/>
      <w:type w:val="continuous"/>
      <w:pgSz w:w="12240" w:h="15840"/>
      <w:pgMar w:top="1000" w:right="9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281BA" w14:textId="77777777" w:rsidR="00B6237B" w:rsidRDefault="00B6237B" w:rsidP="00F90080">
      <w:r>
        <w:separator/>
      </w:r>
    </w:p>
  </w:endnote>
  <w:endnote w:type="continuationSeparator" w:id="0">
    <w:p w14:paraId="7250B1A2" w14:textId="77777777" w:rsidR="00B6237B" w:rsidRDefault="00B6237B" w:rsidP="00F90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9A8F5" w14:textId="69DDD303" w:rsidR="00F90080" w:rsidRDefault="00F90080" w:rsidP="00F90080">
    <w:pPr>
      <w:pStyle w:val="BodyText"/>
      <w:ind w:left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E237AB8" wp14:editId="3E8E65F6">
          <wp:simplePos x="0" y="0"/>
          <wp:positionH relativeFrom="page">
            <wp:posOffset>5953613</wp:posOffset>
          </wp:positionH>
          <wp:positionV relativeFrom="paragraph">
            <wp:posOffset>85090</wp:posOffset>
          </wp:positionV>
          <wp:extent cx="991870" cy="535940"/>
          <wp:effectExtent l="0" t="0" r="0" b="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870" cy="535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717073"/>
        <w:spacing w:val="-2"/>
      </w:rPr>
      <w:t xml:space="preserve">2222 N. Alamo Street </w:t>
    </w:r>
    <w:r>
      <w:rPr>
        <w:color w:val="717073"/>
      </w:rPr>
      <w:t>|</w:t>
    </w:r>
    <w:r>
      <w:rPr>
        <w:color w:val="717073"/>
        <w:spacing w:val="-2"/>
      </w:rPr>
      <w:t xml:space="preserve"> </w:t>
    </w:r>
    <w:r>
      <w:rPr>
        <w:color w:val="717073"/>
        <w:spacing w:val="4"/>
      </w:rPr>
      <w:t>San</w:t>
    </w:r>
    <w:r>
      <w:rPr>
        <w:color w:val="717073"/>
        <w:spacing w:val="-2"/>
      </w:rPr>
      <w:t xml:space="preserve"> </w:t>
    </w:r>
    <w:r>
      <w:rPr>
        <w:color w:val="717073"/>
        <w:spacing w:val="6"/>
      </w:rPr>
      <w:t>Antonio,</w:t>
    </w:r>
    <w:r>
      <w:rPr>
        <w:color w:val="717073"/>
        <w:spacing w:val="-2"/>
      </w:rPr>
      <w:t xml:space="preserve"> </w:t>
    </w:r>
    <w:r>
      <w:rPr>
        <w:color w:val="717073"/>
        <w:spacing w:val="4"/>
      </w:rPr>
      <w:t>TX</w:t>
    </w:r>
    <w:r>
      <w:rPr>
        <w:color w:val="717073"/>
        <w:spacing w:val="-2"/>
      </w:rPr>
      <w:t xml:space="preserve"> </w:t>
    </w:r>
    <w:r>
      <w:rPr>
        <w:color w:val="717073"/>
        <w:spacing w:val="7"/>
      </w:rPr>
      <w:t>78215</w:t>
    </w:r>
    <w:r>
      <w:rPr>
        <w:color w:val="717073"/>
        <w:spacing w:val="-2"/>
      </w:rPr>
      <w:t xml:space="preserve"> </w:t>
    </w:r>
    <w:r>
      <w:rPr>
        <w:color w:val="717073"/>
      </w:rPr>
      <w:t>|</w:t>
    </w:r>
    <w:r>
      <w:rPr>
        <w:color w:val="717073"/>
        <w:spacing w:val="-2"/>
      </w:rPr>
      <w:t xml:space="preserve"> </w:t>
    </w:r>
    <w:r>
      <w:rPr>
        <w:color w:val="717073"/>
        <w:spacing w:val="6"/>
      </w:rPr>
      <w:t>(210)</w:t>
    </w:r>
    <w:r>
      <w:rPr>
        <w:color w:val="717073"/>
        <w:spacing w:val="-2"/>
      </w:rPr>
      <w:t xml:space="preserve"> </w:t>
    </w:r>
    <w:r>
      <w:rPr>
        <w:color w:val="717073"/>
        <w:spacing w:val="7"/>
      </w:rPr>
      <w:t>485-0000</w:t>
    </w:r>
    <w:r>
      <w:rPr>
        <w:color w:val="717073"/>
        <w:spacing w:val="-2"/>
      </w:rPr>
      <w:t xml:space="preserve"> </w:t>
    </w:r>
    <w:r>
      <w:rPr>
        <w:color w:val="717073"/>
      </w:rPr>
      <w:t>|</w:t>
    </w:r>
    <w:r>
      <w:rPr>
        <w:color w:val="717073"/>
        <w:spacing w:val="-2"/>
      </w:rPr>
      <w:t xml:space="preserve"> </w:t>
    </w:r>
    <w:r>
      <w:rPr>
        <w:color w:val="007DC3"/>
        <w:spacing w:val="7"/>
      </w:rPr>
      <w:t xml:space="preserve">alamo.edu         </w:t>
    </w:r>
    <w:r>
      <w:rPr>
        <w:noProof/>
      </w:rPr>
      <w:drawing>
        <wp:inline distT="0" distB="0" distL="0" distR="0" wp14:anchorId="3E34BE6C" wp14:editId="087A064F">
          <wp:extent cx="993766" cy="54864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" name="ATD-LeaderCollegeDistinctionLogo2-Fnl (1).eps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0821" cy="591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olor w:val="007DC3"/>
        <w:spacing w:val="7"/>
      </w:rPr>
      <w:t xml:space="preserve">      </w:t>
    </w:r>
  </w:p>
  <w:p w14:paraId="39601243" w14:textId="51E52632" w:rsidR="00F90080" w:rsidRDefault="00B669FD" w:rsidP="0072040B">
    <w:pPr>
      <w:pStyle w:val="Footer"/>
    </w:pPr>
    <w:r>
      <w:rPr>
        <w:rFonts w:ascii="Times New Roman" w:eastAsia="Times New Roman" w:hAnsi="Times New Roman" w:cs="Times New Roman"/>
        <w:noProof/>
        <w:sz w:val="20"/>
        <w:szCs w:val="20"/>
      </w:rPr>
      <w:drawing>
        <wp:anchor distT="0" distB="0" distL="114300" distR="114300" simplePos="0" relativeHeight="251667456" behindDoc="1" locked="0" layoutInCell="1" allowOverlap="1" wp14:anchorId="5EF728EC" wp14:editId="18327D8A">
          <wp:simplePos x="0" y="0"/>
          <wp:positionH relativeFrom="column">
            <wp:posOffset>-850265</wp:posOffset>
          </wp:positionH>
          <wp:positionV relativeFrom="paragraph">
            <wp:posOffset>460473</wp:posOffset>
          </wp:positionV>
          <wp:extent cx="7772400" cy="152647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Screen Shot 2020-05-07 at 8.46.26 AM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5264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04C7C" w14:textId="77777777" w:rsidR="00B6237B" w:rsidRDefault="00B6237B" w:rsidP="00F90080">
      <w:r>
        <w:separator/>
      </w:r>
    </w:p>
  </w:footnote>
  <w:footnote w:type="continuationSeparator" w:id="0">
    <w:p w14:paraId="7C9C7BD7" w14:textId="77777777" w:rsidR="00B6237B" w:rsidRDefault="00B6237B" w:rsidP="00F90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85387" w14:textId="6798E660" w:rsidR="002E2F17" w:rsidRDefault="00B6237B">
    <w:pPr>
      <w:pStyle w:val="Header"/>
    </w:pPr>
    <w:r>
      <w:rPr>
        <w:noProof/>
      </w:rPr>
      <w:pict w14:anchorId="6FCACC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604471" o:spid="_x0000_s2050" type="#_x0000_t75" alt="/Users/ayotte/Downloads/acd-district-stationery---letterhead-75th backgrounddoc.png" style="position:absolute;margin-left:0;margin-top:0;width:498.5pt;height:645.1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cd-district-stationery---letterhead-75th backgrounddoc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5B828" w14:textId="75EBB825" w:rsidR="00F90080" w:rsidRDefault="00EC7967" w:rsidP="00EC7967">
    <w:pPr>
      <w:pStyle w:val="Header"/>
      <w:jc w:val="center"/>
    </w:pPr>
    <w:r>
      <w:rPr>
        <w:noProof/>
      </w:rPr>
      <w:drawing>
        <wp:inline distT="0" distB="0" distL="0" distR="0" wp14:anchorId="08070E30" wp14:editId="6F046B82">
          <wp:extent cx="3904279" cy="909564"/>
          <wp:effectExtent l="0" t="0" r="0" b="0"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d-75th-anniversary-lg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53407" cy="9210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8AEC3" w14:textId="3D7C7A96" w:rsidR="002E2F17" w:rsidRDefault="00B6237B">
    <w:pPr>
      <w:pStyle w:val="Header"/>
    </w:pPr>
    <w:r>
      <w:rPr>
        <w:noProof/>
      </w:rPr>
      <w:pict w14:anchorId="6B7790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90604470" o:spid="_x0000_s2049" type="#_x0000_t75" alt="/Users/ayotte/Downloads/acd-district-stationery---letterhead-75th backgrounddoc.png" style="position:absolute;margin-left:0;margin-top:0;width:498.5pt;height:645.1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cd-district-stationery---letterhead-75th backgrounddoc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zIxNjc3NDMyMzZQ0lEKTi0uzszPAykwrAUA1AhxBCwAAAA="/>
  </w:docVars>
  <w:rsids>
    <w:rsidRoot w:val="00226D97"/>
    <w:rsid w:val="000319DE"/>
    <w:rsid w:val="00064FE8"/>
    <w:rsid w:val="001B39E1"/>
    <w:rsid w:val="00226D97"/>
    <w:rsid w:val="00231CEB"/>
    <w:rsid w:val="002B28DA"/>
    <w:rsid w:val="002E2F17"/>
    <w:rsid w:val="004B7638"/>
    <w:rsid w:val="00540FDA"/>
    <w:rsid w:val="00697B2A"/>
    <w:rsid w:val="00703B42"/>
    <w:rsid w:val="00712C3C"/>
    <w:rsid w:val="0072040B"/>
    <w:rsid w:val="00962DA3"/>
    <w:rsid w:val="009B221D"/>
    <w:rsid w:val="009D3E84"/>
    <w:rsid w:val="00A8680F"/>
    <w:rsid w:val="00B3695B"/>
    <w:rsid w:val="00B6237B"/>
    <w:rsid w:val="00B669FD"/>
    <w:rsid w:val="00BD215E"/>
    <w:rsid w:val="00D22178"/>
    <w:rsid w:val="00E24BBA"/>
    <w:rsid w:val="00EC7967"/>
    <w:rsid w:val="00F90080"/>
    <w:rsid w:val="00FB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B68099E"/>
  <w15:docId w15:val="{B4E329D7-18BD-4136-9F08-677788C0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70"/>
      <w:ind w:left="100"/>
    </w:pPr>
    <w:rPr>
      <w:rFonts w:ascii="Tahoma" w:eastAsia="Tahoma" w:hAnsi="Tahoma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62DA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00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080"/>
  </w:style>
  <w:style w:type="paragraph" w:styleId="Footer">
    <w:name w:val="footer"/>
    <w:basedOn w:val="Normal"/>
    <w:link w:val="FooterChar"/>
    <w:uiPriority w:val="99"/>
    <w:unhideWhenUsed/>
    <w:rsid w:val="00F900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080"/>
  </w:style>
  <w:style w:type="character" w:customStyle="1" w:styleId="BodyTextChar">
    <w:name w:val="Body Text Char"/>
    <w:basedOn w:val="DefaultParagraphFont"/>
    <w:link w:val="BodyText"/>
    <w:uiPriority w:val="1"/>
    <w:rsid w:val="00F90080"/>
    <w:rPr>
      <w:rFonts w:ascii="Tahoma" w:eastAsia="Tahoma" w:hAnsi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40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40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5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emf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mo Colleges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z, Mario</dc:creator>
  <cp:lastModifiedBy>Dennis Ayotte</cp:lastModifiedBy>
  <cp:revision>14</cp:revision>
  <cp:lastPrinted>2020-05-11T14:15:00Z</cp:lastPrinted>
  <dcterms:created xsi:type="dcterms:W3CDTF">2020-05-11T13:40:00Z</dcterms:created>
  <dcterms:modified xsi:type="dcterms:W3CDTF">2020-05-1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21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7T00:00:00Z</vt:filetime>
  </property>
</Properties>
</file>